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2BC002" w14:textId="68FE86DB" w:rsidR="008C6243" w:rsidRPr="00044037" w:rsidRDefault="00044037" w:rsidP="00044037">
      <w:pPr>
        <w:jc w:val="center"/>
        <w:rPr>
          <w:rFonts w:ascii="Cambria" w:hAnsi="Cambria"/>
          <w:b/>
          <w:bCs/>
          <w:lang w:val="en-US"/>
        </w:rPr>
      </w:pPr>
      <w:r w:rsidRPr="00044037">
        <w:rPr>
          <w:rFonts w:ascii="Cambria" w:hAnsi="Cambria"/>
          <w:b/>
          <w:bCs/>
          <w:lang w:val="en-US"/>
        </w:rPr>
        <w:t>Summary: Number System</w:t>
      </w:r>
    </w:p>
    <w:p w14:paraId="7F66A342" w14:textId="7F8E71AF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Information should be discrete in order to be analyzed or processed by machines</w:t>
      </w:r>
    </w:p>
    <w:p w14:paraId="7D9D0B98" w14:textId="78867916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Continuous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screte: Continues entities or quantities should be broken into discrete units like distance to meters, time to hours</w:t>
      </w:r>
      <w:r>
        <w:rPr>
          <w:rFonts w:ascii="Cambria" w:hAnsi="Cambria"/>
          <w:lang w:val="en-US"/>
        </w:rPr>
        <w:t>, image to pixels</w:t>
      </w:r>
      <w:r w:rsidRPr="00044037">
        <w:rPr>
          <w:rFonts w:ascii="Cambria" w:hAnsi="Cambria"/>
          <w:lang w:val="en-US"/>
        </w:rPr>
        <w:t xml:space="preserve">. </w:t>
      </w:r>
    </w:p>
    <w:p w14:paraId="166A4503" w14:textId="1F2FE08D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Computer systems are members of the Discrete Systems category</w:t>
      </w:r>
    </w:p>
    <w:p w14:paraId="7A30DAF9" w14:textId="3D260667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Quantization: Continuous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screte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igits/Numbers/Symbols</w:t>
      </w:r>
    </w:p>
    <w:p w14:paraId="0DD8B167" w14:textId="335323A9" w:rsid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Base-r number system has r symbols from 0 to r-1</w:t>
      </w:r>
    </w:p>
    <w:p w14:paraId="178BE30A" w14:textId="5D0DC1C4" w:rsidR="004D26CD" w:rsidRDefault="004D26CD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r number system has positions with significance based on the powers of r</w:t>
      </w:r>
    </w:p>
    <w:p w14:paraId="73CF55BD" w14:textId="2E6B74CF" w:rsidR="004D26CD" w:rsidRDefault="004D26CD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r = Radix-r</w:t>
      </w:r>
    </w:p>
    <w:p w14:paraId="32B66882" w14:textId="4A7ACE03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2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Binary System</w:t>
      </w:r>
    </w:p>
    <w:p w14:paraId="643E349C" w14:textId="3EAF81BB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4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Quaternary System</w:t>
      </w:r>
    </w:p>
    <w:p w14:paraId="6E10C802" w14:textId="3AFBC1B5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8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Octal</w:t>
      </w:r>
    </w:p>
    <w:p w14:paraId="6742FF83" w14:textId="7EC710D6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10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Decimal</w:t>
      </w:r>
    </w:p>
    <w:p w14:paraId="28FE8093" w14:textId="3C5243B1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Base-16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Hexadecimal</w:t>
      </w:r>
    </w:p>
    <w:p w14:paraId="17D4600A" w14:textId="10720FAC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Base-64 number system has 64 symbols but starts from ‘A’ and ends at ‘/’</w:t>
      </w:r>
    </w:p>
    <w:p w14:paraId="49910BA7" w14:textId="77777777" w:rsidR="007B3ED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 xml:space="preserve">Any base-r number </w:t>
      </w:r>
      <w:r w:rsidRPr="00044037">
        <w:rPr>
          <w:rFonts w:ascii="Cambria" w:hAnsi="Cambria"/>
          <w:lang w:val="en-US"/>
        </w:rPr>
        <w:sym w:font="Wingdings" w:char="F0E0"/>
      </w:r>
      <w:r w:rsidRPr="00044037">
        <w:rPr>
          <w:rFonts w:ascii="Cambria" w:hAnsi="Cambria"/>
          <w:lang w:val="en-US"/>
        </w:rPr>
        <w:t xml:space="preserve"> base-10: multiply each digit to the significant of each position</w:t>
      </w:r>
    </w:p>
    <w:p w14:paraId="3F811914" w14:textId="07EF9527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</w:t>
      </w:r>
      <w:r w:rsidR="00044037" w:rsidRPr="00044037">
        <w:rPr>
          <w:rFonts w:ascii="Cambria" w:hAnsi="Cambria"/>
          <w:lang w:val="en-US"/>
        </w:rPr>
        <w:t>nteger part: increasing powers of r from 0 to n-1</w:t>
      </w:r>
    </w:p>
    <w:p w14:paraId="02CFF0EF" w14:textId="25588445" w:rsidR="00044037" w:rsidRPr="0004403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F</w:t>
      </w:r>
      <w:r w:rsidR="00044037" w:rsidRPr="00044037">
        <w:rPr>
          <w:rFonts w:ascii="Cambria" w:hAnsi="Cambria"/>
          <w:lang w:val="en-US"/>
        </w:rPr>
        <w:t>raction part: decreasing powers of r from -1 to -m.</w:t>
      </w:r>
    </w:p>
    <w:p w14:paraId="69F7D4F3" w14:textId="4C3861D2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in in base-r is 00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000. 00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000</w:t>
      </w:r>
    </w:p>
    <w:p w14:paraId="5EAB66E9" w14:textId="31B475C7" w:rsidR="00044037" w:rsidRPr="00044037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in in base-64 is A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AAA.AA</w:t>
      </w:r>
      <w:r w:rsidRPr="00044037">
        <w:rPr>
          <w:rFonts w:ascii="Cambria" w:hAnsi="Cambria"/>
          <w:vertAlign w:val="superscript"/>
          <w:lang w:val="en-US"/>
        </w:rPr>
        <w:t>…</w:t>
      </w:r>
      <w:r w:rsidRPr="00044037">
        <w:rPr>
          <w:rFonts w:ascii="Cambria" w:hAnsi="Cambria"/>
          <w:lang w:val="en-US"/>
        </w:rPr>
        <w:t>AAA as A has the value of 0</w:t>
      </w:r>
    </w:p>
    <w:p w14:paraId="0DCA1046" w14:textId="692BC870" w:rsidR="00044037" w:rsidRPr="004D26CD" w:rsidRDefault="00044037" w:rsidP="0004403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 w:rsidRPr="00044037">
        <w:rPr>
          <w:rFonts w:ascii="Cambria" w:hAnsi="Cambria"/>
          <w:lang w:val="en-US"/>
        </w:rPr>
        <w:t>The max in base-r with n integer positions and m fraction positions is r</w:t>
      </w:r>
      <w:r w:rsidRPr="00044037">
        <w:rPr>
          <w:rFonts w:ascii="Cambria" w:hAnsi="Cambria"/>
          <w:vertAlign w:val="superscript"/>
          <w:lang w:val="en-US"/>
        </w:rPr>
        <w:t>n</w:t>
      </w:r>
      <w:r w:rsidRPr="00044037">
        <w:rPr>
          <w:rFonts w:ascii="Cambria" w:hAnsi="Cambria"/>
          <w:lang w:val="en-US"/>
        </w:rPr>
        <w:t>-1.1-r</w:t>
      </w:r>
      <w:r w:rsidRPr="00044037">
        <w:rPr>
          <w:rFonts w:ascii="Cambria" w:hAnsi="Cambria"/>
          <w:vertAlign w:val="superscript"/>
          <w:lang w:val="en-US"/>
        </w:rPr>
        <w:t>-m</w:t>
      </w:r>
    </w:p>
    <w:p w14:paraId="4FB566EC" w14:textId="07887FB1" w:rsidR="004D26CD" w:rsidRDefault="004D26CD" w:rsidP="004D26CD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Hossein’s number system is not a base-r (radix-r) system for the positions do not have significance!</w:t>
      </w:r>
    </w:p>
    <w:p w14:paraId="56642EDE" w14:textId="6DF3FC5D" w:rsidR="00A26EBF" w:rsidRDefault="00A26EBF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Given an integer number N in base-10, we need </w:t>
      </w:r>
      <w:proofErr w:type="spellStart"/>
      <w:r>
        <w:rPr>
          <w:rFonts w:ascii="Cambria" w:hAnsi="Cambria"/>
          <w:lang w:val="en-US"/>
        </w:rPr>
        <w:t>log</w:t>
      </w:r>
      <w:r w:rsidRPr="00A26EBF">
        <w:rPr>
          <w:rFonts w:ascii="Cambria" w:hAnsi="Cambria"/>
          <w:vertAlign w:val="subscript"/>
          <w:lang w:val="en-US"/>
        </w:rPr>
        <w:t>r</w:t>
      </w:r>
      <w:proofErr w:type="spellEnd"/>
      <w:r>
        <w:rPr>
          <w:rFonts w:ascii="Cambria" w:hAnsi="Cambria"/>
          <w:lang w:val="en-US"/>
        </w:rPr>
        <w:t>(N+1) integer positions to show it in base-r</w:t>
      </w:r>
    </w:p>
    <w:p w14:paraId="442563C9" w14:textId="0B6CE8BD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The min unit of precision without fraction part is 1 in any base</w:t>
      </w:r>
    </w:p>
    <w:p w14:paraId="6C295A1F" w14:textId="7B10C9ED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The min unit of precision with m fraction positions in base-r is r</w:t>
      </w:r>
      <w:r w:rsidRPr="007B3ED7">
        <w:rPr>
          <w:rFonts w:ascii="Cambria" w:hAnsi="Cambria"/>
          <w:vertAlign w:val="superscript"/>
          <w:lang w:val="en-US"/>
        </w:rPr>
        <w:t>-m</w:t>
      </w:r>
      <w:r>
        <w:rPr>
          <w:rFonts w:ascii="Cambria" w:hAnsi="Cambria"/>
          <w:lang w:val="en-US"/>
        </w:rPr>
        <w:t>, e.g., in base-2 with 3 positions is 1/8 = 0.125</w:t>
      </w:r>
    </w:p>
    <w:p w14:paraId="325AAB28" w14:textId="251B04F7" w:rsidR="009E2591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When converting numbers with fraction parts, there will be more fraction parts, sometimes infinite. Given same or smaller number of fractions, errors happen. We like to minimize the error</w:t>
      </w:r>
    </w:p>
    <w:p w14:paraId="189A2E6E" w14:textId="2CB0B666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Base-r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r’: Base-r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10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r’</w:t>
      </w:r>
    </w:p>
    <w:p w14:paraId="12522805" w14:textId="178F299F" w:rsidR="007B3ED7" w:rsidRDefault="007B3ED7" w:rsidP="00A26EBF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Base-10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Base-r’: </w:t>
      </w:r>
    </w:p>
    <w:p w14:paraId="6A3C71DB" w14:textId="55CCDCD1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nteger part: repeating division by r on new quotients, put the remainders in reverse</w:t>
      </w:r>
    </w:p>
    <w:p w14:paraId="090CE6FA" w14:textId="6E6E8765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Fraction part: repeating multiplications by r on new fraction parts, put the integer parts in order</w:t>
      </w:r>
    </w:p>
    <w:p w14:paraId="214D273A" w14:textId="0D605E13" w:rsidR="007B3ED7" w:rsidRDefault="007B3ED7" w:rsidP="007B3ED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Addition in base-r</w:t>
      </w:r>
    </w:p>
    <w:p w14:paraId="5DC91CBE" w14:textId="06FE3C70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Without negative numbers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normal add X+Y: </w:t>
      </w:r>
    </w:p>
    <w:p w14:paraId="43B96CAB" w14:textId="063942EC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mply add each digit as we do in base-10. Create carry if the result is equal or greater than r and put the remainder</w:t>
      </w:r>
    </w:p>
    <w:p w14:paraId="49702D8F" w14:textId="7337D2D7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With negative number:</w:t>
      </w:r>
    </w:p>
    <w:p w14:paraId="6E6E70C8" w14:textId="0ED0108C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gned-magnitude:</w:t>
      </w:r>
    </w:p>
    <w:p w14:paraId="5F179137" w14:textId="312EC056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i/>
          <w:iCs/>
          <w:lang w:val="en-US"/>
        </w:rPr>
      </w:pPr>
      <w:r>
        <w:rPr>
          <w:rFonts w:ascii="Cambria" w:hAnsi="Cambria"/>
          <w:lang w:val="en-US"/>
        </w:rPr>
        <w:t xml:space="preserve">+X+(+Y): first the sign is +, then normal add. </w:t>
      </w:r>
      <w:r w:rsidRPr="007B3ED7">
        <w:rPr>
          <w:rFonts w:ascii="Cambria" w:hAnsi="Cambria"/>
          <w:i/>
          <w:iCs/>
          <w:lang w:val="en-US"/>
        </w:rPr>
        <w:t>Check for overflow: if there is last carry</w:t>
      </w:r>
    </w:p>
    <w:p w14:paraId="2DCABA23" w14:textId="77777777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+X+(-Y): this is equal to X-Y.</w:t>
      </w:r>
    </w:p>
    <w:p w14:paraId="11C1488C" w14:textId="69955EA8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-X+(+Y): this is equal to Y-X</w:t>
      </w:r>
    </w:p>
    <w:p w14:paraId="225D54CF" w14:textId="08BAB4EC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-X+(-Y): this is equal to –(X+Y). So, the sign is -, then normal add</w:t>
      </w:r>
    </w:p>
    <w:p w14:paraId="20FD2FF0" w14:textId="5A6C2948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gned-Radix-complement</w:t>
      </w:r>
    </w:p>
    <w:p w14:paraId="2DE5C871" w14:textId="77777777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X+Y: normal add, if carry ignore it.</w:t>
      </w:r>
      <w:r w:rsidRPr="007B3ED7">
        <w:rPr>
          <w:rFonts w:ascii="Cambria" w:hAnsi="Cambria"/>
          <w:lang w:val="en-US"/>
        </w:rPr>
        <w:t xml:space="preserve"> </w:t>
      </w:r>
      <w:r w:rsidRPr="007B3ED7">
        <w:rPr>
          <w:rFonts w:ascii="Cambria" w:hAnsi="Cambria"/>
          <w:i/>
          <w:iCs/>
          <w:lang w:val="en-US"/>
        </w:rPr>
        <w:t xml:space="preserve">Check for overflow: </w:t>
      </w:r>
    </w:p>
    <w:p w14:paraId="63475CA8" w14:textId="77777777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 xml:space="preserve">Check for overflow: </w:t>
      </w:r>
    </w:p>
    <w:p w14:paraId="43BA8F6B" w14:textId="77777777" w:rsidR="007B3ED7" w:rsidRP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>if X and Y were positive but the result is negative</w:t>
      </w:r>
    </w:p>
    <w:p w14:paraId="671CD569" w14:textId="77777777" w:rsid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 xml:space="preserve">if X and Y were </w:t>
      </w:r>
      <w:r>
        <w:rPr>
          <w:rFonts w:ascii="Cambria" w:hAnsi="Cambria"/>
          <w:i/>
          <w:iCs/>
          <w:lang w:val="en-US"/>
        </w:rPr>
        <w:t xml:space="preserve">negative </w:t>
      </w:r>
      <w:r w:rsidRPr="007B3ED7">
        <w:rPr>
          <w:rFonts w:ascii="Cambria" w:hAnsi="Cambria"/>
          <w:i/>
          <w:iCs/>
          <w:lang w:val="en-US"/>
        </w:rPr>
        <w:t xml:space="preserve">but the result is </w:t>
      </w:r>
      <w:r>
        <w:rPr>
          <w:rFonts w:ascii="Cambria" w:hAnsi="Cambria"/>
          <w:i/>
          <w:iCs/>
          <w:lang w:val="en-US"/>
        </w:rPr>
        <w:t>positive</w:t>
      </w:r>
    </w:p>
    <w:p w14:paraId="12B192E5" w14:textId="637AD07D" w:rsidR="007B3ED7" w:rsidRDefault="007B3ED7" w:rsidP="007B3ED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ubtraction in base-r</w:t>
      </w:r>
    </w:p>
    <w:p w14:paraId="415D17BC" w14:textId="0966F138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Without negative numbers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normal subtraction X-Y: </w:t>
      </w:r>
    </w:p>
    <w:p w14:paraId="2B645825" w14:textId="1DC59E34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simply subtract each digit as we do in base-10. Borrow if the subtraction is not possible (the first digit is smaller than the second). If there is a last borrow, X &lt; Y. Another subtraction with the last borrow is needed to obtain the correct negative number. </w:t>
      </w:r>
      <w:proofErr w:type="spellStart"/>
      <w:r>
        <w:rPr>
          <w:rFonts w:ascii="Cambria" w:hAnsi="Cambria"/>
          <w:lang w:val="en-US"/>
        </w:rPr>
        <w:t>Eg</w:t>
      </w:r>
      <w:proofErr w:type="spellEnd"/>
      <w:r>
        <w:rPr>
          <w:rFonts w:ascii="Cambria" w:hAnsi="Cambria"/>
          <w:lang w:val="en-US"/>
        </w:rPr>
        <w:t xml:space="preserve">, 2-9=10+2-9=3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10-3=7 </w:t>
      </w:r>
      <w:r w:rsidRPr="007B3ED7">
        <w:rPr>
          <w:rFonts w:ascii="Cambria" w:hAnsi="Cambria"/>
          <w:lang w:val="en-US"/>
        </w:rPr>
        <w:sym w:font="Wingdings" w:char="F0E0"/>
      </w:r>
      <w:r>
        <w:rPr>
          <w:rFonts w:ascii="Cambria" w:hAnsi="Cambria"/>
          <w:lang w:val="en-US"/>
        </w:rPr>
        <w:t xml:space="preserve"> -7</w:t>
      </w:r>
    </w:p>
    <w:p w14:paraId="43965CE8" w14:textId="77777777" w:rsidR="007B3ED7" w:rsidRDefault="007B3ED7" w:rsidP="007B3ED7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With negative number:</w:t>
      </w:r>
    </w:p>
    <w:p w14:paraId="7A770579" w14:textId="77777777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gned-magnitude:</w:t>
      </w:r>
    </w:p>
    <w:p w14:paraId="4319E0F4" w14:textId="027CFDDA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i/>
          <w:iCs/>
          <w:lang w:val="en-US"/>
        </w:rPr>
      </w:pPr>
      <w:r>
        <w:rPr>
          <w:rFonts w:ascii="Cambria" w:hAnsi="Cambria"/>
          <w:lang w:val="en-US"/>
        </w:rPr>
        <w:t>+X-(+Y): this is equal to X-Y. Normal subtraction. If last borrow, sign position nonzero (-)</w:t>
      </w:r>
    </w:p>
    <w:p w14:paraId="52D7BCFE" w14:textId="5DF05D30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+X-(-Y): this is equal to X+Y.</w:t>
      </w:r>
      <w:r w:rsidRPr="007B3ED7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Normal addition. Check for overflow</w:t>
      </w:r>
    </w:p>
    <w:p w14:paraId="397A39A3" w14:textId="0A937993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lastRenderedPageBreak/>
        <w:t>-X-(+Y): this is equal to –(X+Y). Sign is nonzero. Normal addition. Check for overflow</w:t>
      </w:r>
    </w:p>
    <w:p w14:paraId="2101E222" w14:textId="30CEF3D9" w:rsid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-X-(-Y): this is equal to Y-X. </w:t>
      </w:r>
    </w:p>
    <w:p w14:paraId="604CE381" w14:textId="77777777" w:rsidR="007B3ED7" w:rsidRDefault="007B3ED7" w:rsidP="007B3ED7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igned-Radix-complement</w:t>
      </w:r>
    </w:p>
    <w:p w14:paraId="4B881096" w14:textId="77777777" w:rsidR="007B3ED7" w:rsidRPr="007B3ED7" w:rsidRDefault="007B3ED7" w:rsidP="007B3ED7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X-Y: X+(r’s comp. (Y)): normal addition, if carry ignore it.</w:t>
      </w:r>
      <w:r w:rsidRPr="007B3ED7">
        <w:rPr>
          <w:rFonts w:ascii="Cambria" w:hAnsi="Cambria"/>
          <w:lang w:val="en-US"/>
        </w:rPr>
        <w:t xml:space="preserve"> </w:t>
      </w:r>
      <w:r w:rsidRPr="007B3ED7">
        <w:rPr>
          <w:rFonts w:ascii="Cambria" w:hAnsi="Cambria"/>
          <w:i/>
          <w:iCs/>
          <w:lang w:val="en-US"/>
        </w:rPr>
        <w:t xml:space="preserve">Check for overflow: </w:t>
      </w:r>
    </w:p>
    <w:p w14:paraId="00C0ABB3" w14:textId="3DACED3F" w:rsidR="007B3ED7" w:rsidRP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 xml:space="preserve">if X and </w:t>
      </w:r>
      <w:r w:rsidR="00E83976" w:rsidRPr="00E83976">
        <w:rPr>
          <w:rFonts w:ascii="Cambria" w:hAnsi="Cambria"/>
          <w:highlight w:val="yellow"/>
          <w:lang w:val="en-US"/>
        </w:rPr>
        <w:t>(r’s comp. (Y))</w:t>
      </w:r>
      <w:r w:rsidRPr="007B3ED7">
        <w:rPr>
          <w:rFonts w:ascii="Cambria" w:hAnsi="Cambria"/>
          <w:i/>
          <w:iCs/>
          <w:lang w:val="en-US"/>
        </w:rPr>
        <w:t xml:space="preserve"> were positive but th</w:t>
      </w:r>
      <w:r w:rsidR="00E83976">
        <w:rPr>
          <w:rFonts w:ascii="Cambria" w:hAnsi="Cambria"/>
          <w:i/>
          <w:iCs/>
          <w:lang w:val="en-US"/>
        </w:rPr>
        <w:t>e result of addition</w:t>
      </w:r>
      <w:r w:rsidRPr="007B3ED7">
        <w:rPr>
          <w:rFonts w:ascii="Cambria" w:hAnsi="Cambria"/>
          <w:i/>
          <w:iCs/>
          <w:lang w:val="en-US"/>
        </w:rPr>
        <w:t xml:space="preserve"> is negative</w:t>
      </w:r>
    </w:p>
    <w:p w14:paraId="760F0391" w14:textId="2A89D8ED" w:rsidR="007B3ED7" w:rsidRDefault="007B3ED7" w:rsidP="007B3ED7">
      <w:pPr>
        <w:pStyle w:val="ListParagraph"/>
        <w:numPr>
          <w:ilvl w:val="4"/>
          <w:numId w:val="1"/>
        </w:numPr>
        <w:rPr>
          <w:rFonts w:ascii="Cambria" w:hAnsi="Cambria"/>
          <w:lang w:val="en-US"/>
        </w:rPr>
      </w:pPr>
      <w:r w:rsidRPr="007B3ED7">
        <w:rPr>
          <w:rFonts w:ascii="Cambria" w:hAnsi="Cambria"/>
          <w:i/>
          <w:iCs/>
          <w:lang w:val="en-US"/>
        </w:rPr>
        <w:t xml:space="preserve">if X and </w:t>
      </w:r>
      <w:r w:rsidR="00E83976" w:rsidRPr="00E83976">
        <w:rPr>
          <w:rFonts w:ascii="Cambria" w:hAnsi="Cambria"/>
          <w:highlight w:val="yellow"/>
          <w:lang w:val="en-US"/>
        </w:rPr>
        <w:t>(r’s comp. (Y))</w:t>
      </w:r>
      <w:r w:rsidRPr="007B3ED7">
        <w:rPr>
          <w:rFonts w:ascii="Cambria" w:hAnsi="Cambria"/>
          <w:i/>
          <w:iCs/>
          <w:lang w:val="en-US"/>
        </w:rPr>
        <w:t xml:space="preserve"> were </w:t>
      </w:r>
      <w:r>
        <w:rPr>
          <w:rFonts w:ascii="Cambria" w:hAnsi="Cambria"/>
          <w:i/>
          <w:iCs/>
          <w:lang w:val="en-US"/>
        </w:rPr>
        <w:t xml:space="preserve">negative </w:t>
      </w:r>
      <w:r w:rsidRPr="007B3ED7">
        <w:rPr>
          <w:rFonts w:ascii="Cambria" w:hAnsi="Cambria"/>
          <w:i/>
          <w:iCs/>
          <w:lang w:val="en-US"/>
        </w:rPr>
        <w:t>but the</w:t>
      </w:r>
      <w:r w:rsidR="00E83976">
        <w:rPr>
          <w:rFonts w:ascii="Cambria" w:hAnsi="Cambria"/>
          <w:i/>
          <w:iCs/>
          <w:lang w:val="en-US"/>
        </w:rPr>
        <w:t xml:space="preserve"> result of addition</w:t>
      </w:r>
      <w:r w:rsidRPr="007B3ED7">
        <w:rPr>
          <w:rFonts w:ascii="Cambria" w:hAnsi="Cambria"/>
          <w:i/>
          <w:iCs/>
          <w:lang w:val="en-US"/>
        </w:rPr>
        <w:t xml:space="preserve"> is </w:t>
      </w:r>
      <w:r>
        <w:rPr>
          <w:rFonts w:ascii="Cambria" w:hAnsi="Cambria"/>
          <w:i/>
          <w:iCs/>
          <w:lang w:val="en-US"/>
        </w:rPr>
        <w:t>positive</w:t>
      </w:r>
    </w:p>
    <w:p w14:paraId="2D8C357E" w14:textId="0E55681F" w:rsidR="007B3ED7" w:rsidRDefault="00847016" w:rsidP="007B3ED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Diminished-radix-complement in base-r:</w:t>
      </w:r>
    </w:p>
    <w:p w14:paraId="1E106332" w14:textId="2B85028B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(r</w:t>
      </w:r>
      <w:r w:rsidRPr="00847016">
        <w:rPr>
          <w:rFonts w:ascii="Cambria" w:hAnsi="Cambria"/>
          <w:vertAlign w:val="superscript"/>
          <w:lang w:val="en-US"/>
        </w:rPr>
        <w:t>n</w:t>
      </w:r>
      <w:r>
        <w:rPr>
          <w:rFonts w:ascii="Cambria" w:hAnsi="Cambria"/>
          <w:lang w:val="en-US"/>
        </w:rPr>
        <w:t>-1)-N</w:t>
      </w:r>
    </w:p>
    <w:p w14:paraId="28BF486B" w14:textId="0FB1A6F6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ubtract each digit from r</w:t>
      </w:r>
    </w:p>
    <w:p w14:paraId="2D5ED5EE" w14:textId="1A133730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n base-2: NOT each digit</w:t>
      </w:r>
    </w:p>
    <w:p w14:paraId="6E38EFDF" w14:textId="7FE08291" w:rsidR="00847016" w:rsidRDefault="00847016" w:rsidP="00847016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Radix-complement in base-r:</w:t>
      </w:r>
    </w:p>
    <w:p w14:paraId="7818DA8E" w14:textId="66D2550D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(</w:t>
      </w:r>
      <w:proofErr w:type="spellStart"/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n</w:t>
      </w:r>
      <w:proofErr w:type="spellEnd"/>
      <w:r>
        <w:rPr>
          <w:rFonts w:ascii="Cambria" w:hAnsi="Cambria"/>
          <w:lang w:val="en-US"/>
        </w:rPr>
        <w:t>)-N</w:t>
      </w:r>
    </w:p>
    <w:p w14:paraId="6C856D7F" w14:textId="153B8630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(Subtract each digit from r) and then + 1</w:t>
      </w:r>
    </w:p>
    <w:p w14:paraId="636C10CD" w14:textId="24361B64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Diminished-radix-comp. + 1</w:t>
      </w:r>
    </w:p>
    <w:p w14:paraId="62FE03F0" w14:textId="72414632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n base-2: NOT each digit + 1</w:t>
      </w:r>
    </w:p>
    <w:p w14:paraId="4D2ECF85" w14:textId="458099B1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n base-2: move from first position to the last till you see the first one, thereafter NOT the remaining digits</w:t>
      </w:r>
    </w:p>
    <w:p w14:paraId="7194F476" w14:textId="385CA22C" w:rsidR="00847016" w:rsidRDefault="00847016" w:rsidP="00847016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Given n positions in base-r:</w:t>
      </w:r>
    </w:p>
    <w:p w14:paraId="54C634AB" w14:textId="045A6530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Signed-magnitude: </w:t>
      </w:r>
    </w:p>
    <w:p w14:paraId="1AE8844F" w14:textId="056D6C06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ax: +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</w:t>
      </w:r>
    </w:p>
    <w:p w14:paraId="4F6AB6B2" w14:textId="04A85119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in: -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</w:t>
      </w:r>
    </w:p>
    <w:p w14:paraId="7AB5DF18" w14:textId="111CA4C1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+0, -0</w:t>
      </w:r>
    </w:p>
    <w:p w14:paraId="12E942CD" w14:textId="1CCE118E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Positive: last position== 0</w:t>
      </w:r>
    </w:p>
    <w:p w14:paraId="28843D45" w14:textId="5F678702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Negative: last position !=0</w:t>
      </w:r>
    </w:p>
    <w:p w14:paraId="33A30ED6" w14:textId="36B3211A" w:rsidR="00847016" w:rsidRDefault="00847016" w:rsidP="00847016">
      <w:pPr>
        <w:pStyle w:val="ListParagraph"/>
        <w:numPr>
          <w:ilvl w:val="1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Signed-Radix-Complement: </w:t>
      </w:r>
    </w:p>
    <w:p w14:paraId="1109A7D5" w14:textId="3A71B8A9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ax: +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</w:t>
      </w:r>
    </w:p>
    <w:p w14:paraId="2903E583" w14:textId="652C6AAB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Min: -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  <w:r>
        <w:rPr>
          <w:rFonts w:ascii="Cambria" w:hAnsi="Cambria"/>
          <w:lang w:val="en-US"/>
        </w:rPr>
        <w:t>-1 + 1 = -</w:t>
      </w:r>
      <w:r w:rsidRPr="00847016">
        <w:rPr>
          <w:rFonts w:ascii="Cambria" w:hAnsi="Cambria"/>
          <w:lang w:val="en-US"/>
        </w:rPr>
        <w:t xml:space="preserve"> </w:t>
      </w:r>
      <w:r>
        <w:rPr>
          <w:rFonts w:ascii="Cambria" w:hAnsi="Cambria"/>
          <w:lang w:val="en-US"/>
        </w:rPr>
        <w:t>r</w:t>
      </w:r>
      <w:r w:rsidRPr="00847016">
        <w:rPr>
          <w:rFonts w:ascii="Cambria" w:hAnsi="Cambria"/>
          <w:vertAlign w:val="superscript"/>
          <w:lang w:val="en-US"/>
        </w:rPr>
        <w:t>(n-1)</w:t>
      </w:r>
    </w:p>
    <w:p w14:paraId="32374EFE" w14:textId="010C0593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0</w:t>
      </w:r>
    </w:p>
    <w:p w14:paraId="453E79F8" w14:textId="1F8466E0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 w:rsidRPr="00847016">
        <w:rPr>
          <w:rFonts w:ascii="Cambria" w:hAnsi="Cambria"/>
          <w:lang w:val="en-US"/>
        </w:rPr>
        <w:t xml:space="preserve">Positive: if the number is less or equal </w:t>
      </w:r>
      <w:r>
        <w:rPr>
          <w:rFonts w:ascii="Cambria" w:hAnsi="Cambria"/>
          <w:lang w:val="en-US"/>
        </w:rPr>
        <w:t>Max/2</w:t>
      </w:r>
    </w:p>
    <w:p w14:paraId="356B6A28" w14:textId="1EBCDB32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2: less or equal to 01111…111</w:t>
      </w:r>
    </w:p>
    <w:p w14:paraId="7C9D8D3A" w14:textId="2076ECB4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3: less or equal to 11111…111</w:t>
      </w:r>
    </w:p>
    <w:p w14:paraId="6E457F37" w14:textId="6AEDF41A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4: less or equal to 13333…333</w:t>
      </w:r>
    </w:p>
    <w:p w14:paraId="45BA73C5" w14:textId="19BA5A8E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Base-5: less or equal to 22222…222</w:t>
      </w:r>
    </w:p>
    <w:p w14:paraId="1D30B109" w14:textId="6BBAF778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f r is odd: all digits of (r-1)/2</w:t>
      </w:r>
    </w:p>
    <w:p w14:paraId="7EB4B884" w14:textId="3F27E96F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f r is even: the significant digit (r-1)/2, all other digits (r-1)</w:t>
      </w:r>
    </w:p>
    <w:p w14:paraId="788A60C0" w14:textId="2B693193" w:rsidR="00847016" w:rsidRDefault="00847016" w:rsidP="00847016">
      <w:pPr>
        <w:pStyle w:val="ListParagraph"/>
        <w:numPr>
          <w:ilvl w:val="2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Negative: if the number is greater than Max/2</w:t>
      </w:r>
    </w:p>
    <w:p w14:paraId="7D9F8D6B" w14:textId="79331C5D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In base-2: greater or equal to 10000…000 (looks like signed-magnitude not the same though)</w:t>
      </w:r>
    </w:p>
    <w:p w14:paraId="38D42235" w14:textId="45F52158" w:rsidR="00847016" w:rsidRDefault="00847016" w:rsidP="00847016">
      <w:pPr>
        <w:pStyle w:val="ListParagraph"/>
        <w:numPr>
          <w:ilvl w:val="3"/>
          <w:numId w:val="1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Look above</w:t>
      </w:r>
    </w:p>
    <w:p w14:paraId="680D15CB" w14:textId="77777777" w:rsidR="00813307" w:rsidRPr="00847016" w:rsidRDefault="00813307" w:rsidP="00813307">
      <w:pPr>
        <w:pStyle w:val="ListParagraph"/>
        <w:numPr>
          <w:ilvl w:val="0"/>
          <w:numId w:val="1"/>
        </w:numPr>
        <w:rPr>
          <w:rFonts w:ascii="Cambria" w:hAnsi="Cambria"/>
          <w:lang w:val="en-US"/>
        </w:rPr>
      </w:pPr>
    </w:p>
    <w:sectPr w:rsidR="00813307" w:rsidRPr="00847016" w:rsidSect="00F86316">
      <w:pgSz w:w="12240" w:h="15840"/>
      <w:pgMar w:top="180" w:right="360" w:bottom="180" w:left="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C57C9"/>
    <w:multiLevelType w:val="hybridMultilevel"/>
    <w:tmpl w:val="26062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rM0MrEwNjQ2NzNQ0lEKTi0uzszPAykwrQUA79GrtywAAAA="/>
  </w:docVars>
  <w:rsids>
    <w:rsidRoot w:val="007109AA"/>
    <w:rsid w:val="00044037"/>
    <w:rsid w:val="004141D0"/>
    <w:rsid w:val="004D26CD"/>
    <w:rsid w:val="007109AA"/>
    <w:rsid w:val="007B3ED7"/>
    <w:rsid w:val="00813307"/>
    <w:rsid w:val="00847016"/>
    <w:rsid w:val="008C6243"/>
    <w:rsid w:val="009E2591"/>
    <w:rsid w:val="00A26EBF"/>
    <w:rsid w:val="00E83976"/>
    <w:rsid w:val="00EE0037"/>
    <w:rsid w:val="00F8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D4F77"/>
  <w15:chartTrackingRefBased/>
  <w15:docId w15:val="{C31854E1-F9DA-4308-866F-E75397495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40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846</Words>
  <Characters>3912</Characters>
  <Application>Microsoft Office Word</Application>
  <DocSecurity>0</DocSecurity>
  <Lines>92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chool of Computer Science; Faculty of Science; University of Windsor</Company>
  <LinksUpToDate>false</LinksUpToDate>
  <CharactersWithSpaces>46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 System Cheatsheet COMP2650 Computer Architecture I Digital Design Winter 2021</dc:title>
  <dc:subject>Computer Science</dc:subject>
  <dc:creator>Hossein Fani;hfani@uwindsor.ca</dc:creator>
  <cp:keywords>Number System; Cheatsheet; COMP2650</cp:keywords>
  <dc:description>Hossein Fani;hfani@uwindsor.ca</dc:description>
  <cp:lastModifiedBy>Hossein Fani</cp:lastModifiedBy>
  <cp:revision>15</cp:revision>
  <cp:lastPrinted>2020-10-05T15:40:00Z</cp:lastPrinted>
  <dcterms:created xsi:type="dcterms:W3CDTF">2020-09-24T13:15:00Z</dcterms:created>
  <dcterms:modified xsi:type="dcterms:W3CDTF">2021-02-16T22:42:00Z</dcterms:modified>
  <cp:category/>
</cp:coreProperties>
</file>